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การงานอาชีพ</w:t>
      </w:r>
      <w:r>
        <w:t xml:space="preserve"> </w:t>
      </w:r>
      <w:r>
        <w:t xml:space="preserve">ป.</w:t>
      </w:r>
      <w:r>
        <w:t xml:space="preserve"> </w:t>
      </w:r>
      <w:r>
        <w:t xml:space="preserve">4</w:t>
      </w:r>
      <w:r>
        <w:t xml:space="preserve"> </w:t>
      </w:r>
      <w:r>
        <w:t xml:space="preserve">หน่วยที่</w:t>
      </w:r>
      <w:r>
        <w:t xml:space="preserve"> </w:t>
      </w:r>
      <w:r>
        <w:t xml:space="preserve">4)</w:t>
      </w:r>
      <w:r>
        <w:t xml:space="preserve"> </w:t>
      </w:r>
      <w:r>
        <w:t xml:space="preserve">3.</w:t>
      </w:r>
      <w:r>
        <w:t xml:space="preserve"> </w:t>
      </w:r>
      <w:r>
        <w:t xml:space="preserve">งานประดิษฐ์ถุงกระดาษ</w:t>
      </w:r>
    </w:p>
    <w:p>
      <w:pPr>
        <w:pStyle w:val="Date"/>
      </w:pPr>
      <w:r>
        <w:t xml:space="preserve">วันพุธที่</w:t>
      </w:r>
      <w:r>
        <w:t xml:space="preserve"> </w:t>
      </w:r>
      <w:r>
        <w:t xml:space="preserve">27</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 อันนี้ของขวัญของเธอ // เรามาแกะของขวัญเลยนะ แกะของขวัญดูเลยนะ เอ๊ะ เธอห่ออะไรมา ของขวัญเธอใหญ่มากเลย แกะดี ๆ สิ กระดาษเก็บไว้ใช้ได้นะ แกะเหมือนเราสิ // นี่ กระดาษจะได้เก็บไว้</w:t>
      </w:r>
    </w:p>
    <w:p>
      <w:pPr>
        <w:pStyle w:val="BodyText"/>
      </w:pPr>
      <w:r>
        <w:t xml:space="preserve">(คุณครูสุนทรี) สวัสดีค่ะ วันนี้พบกับกลุ่มสาระการงานอาชีพ โดย คุณครูสุทรี สาธุภาพ หรือว่าครูนกนะคะ</w:t>
      </w:r>
    </w:p>
    <w:p>
      <w:pPr>
        <w:pStyle w:val="BodyText"/>
      </w:pPr>
      <w:r>
        <w:t xml:space="preserve">(คุณครูณัฐทิยา) และพบกับคุณครูณัฐทิยา เนียมสะอาด หรือที่ที่เด็ก ๆ เรียกว่า</w:t>
      </w:r>
      <w:r>
        <w:t xml:space="preserve"> </w:t>
      </w:r>
      <w:r>
        <w:t xml:space="preserve">“</w:t>
      </w:r>
      <w:r>
        <w:t xml:space="preserve">คุณครูฝ้าย</w:t>
      </w:r>
      <w:r>
        <w:t xml:space="preserve">”</w:t>
      </w:r>
      <w:r>
        <w:t xml:space="preserve"> </w:t>
      </w:r>
      <w:r>
        <w:t xml:space="preserve">นะคะ เด็ก ๆ คะ จากครั้งที่แล้วนั้น เราเรียนรู้กันในเรื่องอะไรจำกันได้ไหมคะ เราเรียนรู้กันในเรื่องของการทำกระทงสี่มุมจากใบตองใช่ไหมคะ ในวันนี้นั้นเดี๋ยวเราจะเรียนรู้อะไรนั้น เราจะเรียนรู้กิจกรรมต่อไปกันเลยค่ะ</w:t>
      </w:r>
    </w:p>
    <w:p>
      <w:pPr>
        <w:pStyle w:val="BodyText"/>
      </w:pPr>
      <w:r>
        <w:t xml:space="preserve">(คุณครูสุนทรี) ค่ะ สำหรับในวันนี้นะคะ นักเรียนจะได้เรียนรู้นะคะ นั่นก็คืองานประดิษฐ์ถุงกระดาษค่ะ วันนี้เด็ก ๆ เตรียมวัสดุอุปกรณ์มาแล้วใช่หรือไม่ เราอยากจะให้เด็ก ๆ นั้นเก็บวัสดุอุปกรณ์นี้ไว้ก่อนนะคะ แล้วเดี๋ยวเรียนทฤษฎีก่อนนะคะ แล้วค่อยปฏิบัติค่ะ คุณครูมีคำถามค่ะ มาจุดประกายความคิดของเด็ก ๆ เมื่อสักครู่นี้ ว่าบทบาทสมมติ เมื่อตอนต้นรายการเป็นอย่างไรกันบ้าง คำถามของคุณครูมีอยู่ว่า เวลานักเรียนได้รับของขวัญ นักเรียนมีวิธีการแกะของขวัญนั้นอย่างไร ทวนคำถามอีกรอบหนึ่งนะคะ เวลานักเรียนได้รับของขวัญ นักเรียนมีวิธีการแกะของขวัญอย่างไร ตอบกันมาเสียงดังกันมากเลยค่ะครูฝ้าย</w:t>
      </w:r>
    </w:p>
    <w:p>
      <w:pPr>
        <w:pStyle w:val="BodyText"/>
      </w:pPr>
      <w:r>
        <w:t xml:space="preserve">(คุณครูณัฐทิยา) ใช่แล้วค่ะ ได้ยินเสียงดังฟังชัดมาก ๆ เลยค่ะ</w:t>
      </w:r>
    </w:p>
    <w:p>
      <w:pPr>
        <w:pStyle w:val="BodyText"/>
      </w:pPr>
      <w:r>
        <w:t xml:space="preserve">(คุณครูสุนทรี) เวลาครูฝ้ายได้รับของขวัญ มีวิธีการแกะอย่างไรคะ</w:t>
      </w:r>
    </w:p>
    <w:p>
      <w:pPr>
        <w:pStyle w:val="BodyText"/>
      </w:pPr>
      <w:r>
        <w:t xml:space="preserve">(คุณครูณัฐทิยา) ค่ะ อย่างคุณครูนะคะ คุณครูจะค่อย ๆ แกะนะคะ เพราะคุณครูจะนำกระดาษนั้นไปใช้ประโยชน์ได้อีกครั้งค่ะ และการแกะของคุณครูนะคะ ก็ยังแสดงถึงมารยาทที่ดีนะคะ เมื่อเรารับของขวัญจากผู้ที่ให้ของขวัญกับเราค่ะ</w:t>
      </w:r>
    </w:p>
    <w:p>
      <w:pPr>
        <w:pStyle w:val="BodyText"/>
      </w:pPr>
      <w:r>
        <w:t xml:space="preserve">(คุณครูสุนทรี) เมื่อสักครู่นี้ บทบาทสมมติ 2 คนใช่ไหมคะ ซึ่งแกะแบบเรียบร้อย ซึ่งสามารถนำกระดาษนี้ไปใช้ต่อได้นะคะ ส่วนอีกคน เมื่อแกะอย่างฉีกขาดไปแล้ว ทีนี้กระดาษห่อของขวัญจะไปอยู่ไหนคะ ถังขยะ เพิ่มปริมาณขยะนั่นเองนะคะ ฉะนั้น ต่อไปนี้เวลานักเรียนได้รับของขวัญนะคะ ควรจะค่อย ๆ แกะ เพื่อสามารถที่จะนำกระดาษนั้นนะคะ ไปใช้ต่อได้ ไปดูจุดประสงค์การเรียนรู้ในวันนี้ค่ะครูฝ้าย</w:t>
      </w:r>
    </w:p>
    <w:p>
      <w:pPr>
        <w:pStyle w:val="BodyText"/>
      </w:pPr>
      <w:r>
        <w:t xml:space="preserve">(คุณครูณัฐทิยา) ค่ะ สำหรับจุดประสงค์การเรียนรู้ในวันนี้นะคะ เรามีด้วยกัน 3 ข้อ มาดูในส่วนของข้อที่ 1 การประดิษฐ์ถุงกระดาษได้นะคะ ข้อที่ 2 สามารถประดิษฐ์ถุงกระดาษได้นะคะ และข้อที่ 3 ค่ะ เห็นคุณค่าของงานประดิษฐ์นะคะ และนี่ก็คือจุดประสงค์การเรียนรู้ในวันนี้ค่ะ ที่จะให้เด็ก ๆ ทราบและได้เรียนรู้ด้วยนะคะ</w:t>
      </w:r>
    </w:p>
    <w:p>
      <w:pPr>
        <w:pStyle w:val="BodyText"/>
      </w:pPr>
      <w:r>
        <w:t xml:space="preserve">(คุณครูสุนทรี) ใช่ค่ะ คุณครูเชื่อว่านักเรีนต้องผ่านทุกคนแน่นอนค่ะ ในเรื่องของงานประดิษฐ์ถุงกระดาษนี้นะคะ เมื่อนักเรียนประดิษฐ์ไปแล้ว นักเรียนสามารถนำไปประยุกต์ใช้ทำอย่างอื่นได้บ้างหรือไม่ วัสดุอุปกรณ์ที่ใช้ค่ะ</w:t>
      </w:r>
    </w:p>
    <w:p>
      <w:pPr>
        <w:pStyle w:val="BodyText"/>
      </w:pPr>
      <w:r>
        <w:t xml:space="preserve">(คุณครูณัฐทิยา) ค่ะ เราก็จะมีส่วนของกระดาษสี หรือกระดาษนิตยสารค่ะ ซึ่งนะคะ เราก็สามารถที่จะนำกระดาษสีนะคะ ที่เวลาที่เราซื้อมาอ่านแล้วนะคะ บางทีอ่านไปแล้วนะคะ ก็สามารถนำกระดาษนี้มาใช้ประโยชน์นะคะ ในการนำมาห่อของขวัญได้นะคะ ถ้าบางบ้านมีกระดาษสีนะคะ</w:t>
      </w:r>
    </w:p>
    <w:p>
      <w:pPr>
        <w:pStyle w:val="BodyText"/>
      </w:pPr>
      <w:r>
        <w:t xml:space="preserve">(คุณครูสุนทรี) หรืออาจจะเป็นกระดาษห่อของขวัญ เมื่อสักครู่นี้ก็สามารถนำกลับมาใช้ได้เช่นกันค่ะ สำหรับข้อที่ 2 นะคะ กรรไกรค่ะ ต้องใช้อย่างระมัดระวังดด้วยนะคะ ข้อที่ 3 กาวค่ะ เวลาเราใช้กาว นักเรียนอย่าทาเยอะเกิน พอทาเยอะเกินจะทำให้กระดาษของเรานั้นเปียก แล้วก็แฉะด้วย กระดาษอาจจะขาดได้ด้วย</w:t>
      </w:r>
    </w:p>
    <w:p>
      <w:pPr>
        <w:pStyle w:val="BodyText"/>
      </w:pPr>
      <w:r>
        <w:t xml:space="preserve">(คุณครูณัฐทิยา) ต่อไปนะคะ ก็จะเป็นริบบินนั่นเอง มีทั้งชนิดที่เป็นผ้า และมีในส่วนของพลาสติกด้วยนะคะ ก็นำมาตกแต่งให้สวยงาม ต่อไปก็จะเป็นวัสดุตกแต่งค่ะ สามารถนำมาตกแต่งให้สวยงามนะคะ ก็จะนำมาติดในกล่องของขวัญของเราได้ ให้ดูดีและสวยงามมากยิ่งขึ้นค่ะ</w:t>
      </w:r>
    </w:p>
    <w:p>
      <w:pPr>
        <w:pStyle w:val="BodyText"/>
      </w:pPr>
      <w:r>
        <w:t xml:space="preserve">(คุณครูสุนทรี) อันนี้มาถึงขั้นตอนแล้วนะคะ การสาธิต ซึ่งนักเรียนจะได้ปฏิบัติได้ดีนั่นเองค่ะ ขั้นตอนนะคะ ขั้นที่ 1 ค่ะ พับกระดาษกึ่งกลางแนวนอนเพื่อให้เกิดรอยค่ะ ไม่ว่ากระดาษนักเรียนจะเป็นทรงไหนนะคะ นักเรียนให้ได้กึ่งกลางก่อนนะคะ</w:t>
      </w:r>
    </w:p>
    <w:p>
      <w:pPr>
        <w:pStyle w:val="BodyText"/>
      </w:pPr>
      <w:r>
        <w:t xml:space="preserve">(คุณครูณัฐทิยา) ต่อไปนะคะ พับกระดาษทั้ง 2 ด้านนะคะ เข้ามาที่รอยพับแล้วติดด้วยกาวนั่นเองค่ะ สำหรับขั้นที่ 3 นะคะ วัดขนาดจากด้านล่างขึ้นมา 2 นิ้วนะคะ อันนี้ก็คือประมาณนะคะ ถ้านักเรียนอย่างได้ก้นที่มีขนาดใหญ่ นักเรียนก็สามารถพับให้เข้าหากัน มุมกระดาษทั้ง 2 ข้างเข้าด้วยกันนะคะ เพื่อที่จะทำเป็นก้นถุงนั่นเองนะคะ</w:t>
      </w:r>
    </w:p>
    <w:p>
      <w:pPr>
        <w:pStyle w:val="BodyText"/>
      </w:pPr>
      <w:r>
        <w:t xml:space="preserve">(คุณครูณัฐทิยา) ต่อไปนะคะ พับกระดาษด้านบนลงมาปิดทับ แล้วทากาวปิดก้นถุง เพื่อที่จะไม่ให้มันหลุดมันติดนั่นเองนะคะ ขั้นที่ 5 ค่ะ ขั้นนี้นะคะ พบตามรอยตามมุมก้นถุงนะคะ เพื่อให้เกิดรอยด้านข้างนะคะ เป็นการขยายถุงนั้นเองนะคะ</w:t>
      </w:r>
    </w:p>
    <w:p>
      <w:pPr>
        <w:pStyle w:val="BodyText"/>
      </w:pPr>
      <w:r>
        <w:t xml:space="preserve">(คุณครูณัฐทิยา) ต่อไปนะคะ จัดทรงถุงกระดาษให้เรียบร้อยนะคะ ให้เท่าทั้งด้านซ้ายและด้านขวานะคะ</w:t>
      </w:r>
    </w:p>
    <w:p>
      <w:pPr>
        <w:pStyle w:val="BodyText"/>
      </w:pPr>
      <w:r>
        <w:t xml:space="preserve">(คุณครูสุนทรี) ใช่ค่ะ ช่วงนี้ก็จะเป็นถุงกระดาษแล้วนะคะ สำหรับขั้นที่ 7 ค่ะ ทบไปทบมานะคะ เพื่อให้เกิดรอบจีบนะคะ แล้วก็ตกแต่งด้วยริบบิ้น ติดสติกเกอร์ดูดังภาพได้เลยค่ะ ต่อไปนะคะ ตกแต่งด้วยริบบิ้นหรือสติกเกอร์นะคะ อาจจะเลือกให้มีความเข้ากับกระดาษของเราด้วยนะคะ หรืออาจะเป็นสีที่ตัดกัน แต่ก็ให้ดูแล้วกลมกลื่นกันนั่นเอง อาจจะเลือกสติกเกอร์ที่มีสีสันตัดกัน แล้วแต่ละบุคคลเลยค่ะ ตอนนี้ค่ะ ถึงช่วงที่เด็ก ๆ จะได้ดูคุณครูสาธิตแล้วค่ะ ก็คือดูให้รู้ง่ายนิดเดียวเองค่ะ ไปดูเลยค่ะ ค่ะตอนนี้นะคะ เราก็มาชมการสาธิตกันนะคะ คุณครูก็จะแนะนำก่อนนะคะ วัสดุอุปกรณ์ของเรานะคะ ก็จะมีกระดาษนิตยสารที่ไม่ใช้แล้วนะคะ แล้วก็เป็นกระดาษห่อของขวัญ เมื่อต้นรายการนะคะ มีคุณครูอีกท่านหนึ่งแกะแบบสามารถนำมาใช้ต่อได้ค่ะ ต่อไปค่ะ เป็นเทปตกแต่งนะคะ หรืออาจจะเป็นการติดถุงซองก็ได้นะคะ มีโบว์ ซึ่งถ้าเกิดใครมีความสมารถในการผูกโบว์นะคะ ก็ใช้ได้นะคะ แต่ถ้าง่าย ๆ เลยค่ะ ใช้เทปนะคะ อันนี้คืออะไรคะ ขนมที่จะใส่ในถุงนั่นเองนะคะ ต่อไปค่ะ มีกาว วันนี้คุณครูจะใช้กาวกาวลาเท็กซ์นะคะ ไม้บรรทัดค่ะ วัสดุอุปกรณ์ของเรามีเพียงเท่านี้ค่ะ เราไปเริ่มปฏิบัติกันเลยค่ะ ขั้นแรกนะคะ ครูขอเลือกเป็นกระดาษนิตยสารนะคะ ก็เลือกดูค่ะ ว่านักเรียนชอบลายด้านไหนนะคะ คุณครูชอบลายด้านนอกนี้นะคะ คุณครูก็จะพับด้านในค่ะ พับครึ่งหนึ่ง จำได้ใช่ไหมคะ พับกึ่งกลางค่ะ เพื่อให้เกิดลอย โดยเราใช้นิ้วของเรานั้นกรีดค่ะ เพื่อให้กระดาษนั้นเกิดรอย หลังจากนั้นค่ะ พับด้านข้างนะคะ เข้าที่กึ่งกลาง ด้านหนึ่งค่ะ เราจะติดกาว ฉะนั้น เราก็ต้องทำไมคะ พับให้เกินเล็กน้อยนะคะ ช่วงนี้ค่ะ เราก็จะติดกาวค่ะ เวลาใช้กาวพอเราป้ายขึ้นมาแบบนี้ ทาไปได้เลยไหมคะ ไม่ได้ค่ะ เห็นไหมคะ กาวเยอะมาก ยิ่งดีใหญ่เลยเห็นไหมคะ เราก็นำมาเพียงเล็กน้อยนะคะ แล้วก็นำกาวค่ะ มาหานะคะ เกี่ยให้ทั่ว ๆ เห็นไหมคะ ครูจะใช้กาวเพียงเล็กน้อยเท่านั้นนะคะ แล้วก็เก็บกาวให้เรียบร้อยค่ะ กันกาวแห้งค่ะ หลังจากนั้นค่ะ นำอีกด้านหนึ่งค่ะ มาพับทบ ถ้านักเรียนอยากจะได้ถุงกระดาษที่ใหญ่นะคะ หากระดาษนั้นที่มีกระดาษใหญ่นะคะ เสร็จแล้วนะคะ ตอนนี้ติดแล้ว ตรงนี้อาจจะยังไม่ติดนะคะ นักเรียน อาจจะเพิ่มกาวได้ อย่าลืมนะคะ เกี่ยกาวเพียงเล็กน้อยนะคะ กระดาษของเราก็จะเปียกนะคะ เราก็จะพับก้นถุงกันแล้วค่ะ นักเรียนอาจจะวัดที่ 2 นิ้วนะคะ ก็ได้ หรือนักเรียนอาจจะกะประมาณก็ได้ก็ได้นะคะ 2 นิ้วนะคะ อยู่ตรงนี้นะคะ คุณครูก็จะทำย้ำไว้นะคะ หรือถ้าใครอยากจะได้ก้นถุงที่มีขนาดใหญ่ นักเรียนก็พับมาเยอะ ๆ นะคะ แล้วแต่ได้เลยค่ะ ตรงนี้ คุณครูไม่จำกัด ไม่จำกัด แต่ต้องดูด้วยนะคะ ว่าของที่เราจะนำมาใส่ในถุงกระดาษนั้น มีลักษณะแบบไหนนะคะ จากนั้นค่ะ พอพับได้แล้วเราจะเริ่มทำก้นถุงนะคะ ค่อย ๆ นะคะ เราก็ทากาวค่ะ ใช้กาวเพียงเล็กน้อยนะคะ เพราะนี่เป็นกระดาษนะคะ เกลี่ยกาวให้ทั่ว เสร็จแล้ว เราจะทำให้ถุงกระดาษเรามีการขยายข้างค่ะ หลักนะคะ นักเรียนก็จะพับตรงมุม เห็นไหมคะ มันจะมีมุมอยู่เห็นไหมคะตรงนี้ วางไว้ที่มุม แล้วก็พับขึ้นมาค่ะ เพื่อให้เกิดรอย เพื่อให้เกิดรอย การทำแบบนี้นะคะ จะทำให้เราช่วยในเรื่องของการขยายถุงด้านข้างได้นะคะ เสร็จเรียบร้อยแล้วค่ะ หลังจากนั้นเราจะเริ่มทำการจัดทรงนะคะ เห็นไหมคะ เมื่อพอมีรอยเราก็พับตามรอย เสร็จเรียบร้อยแล้ว เราก็หาขนมใส่ค่ะ คุณครูก็จะหยิบขนมใส่นะคะ เอ๊ะ สัก 3 ชิ้น เพิ่มให้อีก 1 ชิ้นค่ะ เมื่อเสร็จแล้วเราก็ทำไมคะ จับให้เป็นทรงนะคะ เพื่อที่จะปิดถุงนั่นเองนะคะ ไม่ให้เพื่อนรู้ค่ะ ว่าเราใส่อะไรลงไป บางคนอาจจะพับทบเดียวแบบนี้ ทบเดียวแบบนี้ก็ได้นะคะ ไม่ว่ากันค่ะ คุณครูก็จะจีบนะคะ ก็คือพับทบไปทีหนึ่ง พับเหมือนพัดนะคะเด็ก ๆ เมื่อพับเสร็จแล้วค่ะ ถ้าเสร็จแล้วค่ะ จับให้เขาออกมา เห็นไหมคะ คุณครูขอติดด้วยสติกเกอร์เลยนะคะ ถ้าเราไม่มีสติกเกอร์ที่เป็นลวดลาย ก็สามารถใช้สก็อตเทปก็ได้นะคะ หรืออาจจะใช้กาวทาเลยก็ได้ แล้วแต่นะคะ ตรงนี้สามารถที่จะประยุกต์ได้ คุณครูขอมอบให้เด็ก ๆ ที่ตั้งใจเรียนค่ะ เดี๋ยวคุณครูจะไปห่อที่แบบเป็นกระดาษห่อของขวัญบ้างนะคะ เห็นไหมคะ ได้กระดาษห่อของขวัญมาประยุกต์ใช้ได้เลย อาจจะตัดสก็อตเทปที่มันติดอยู่นะคะ เห็นไหมคะ กระดาษ ถ้าเกิดเราแกะดี ๆ นี่ สามารถนำมาใช้ต่อได้ เหมือนเดิมค่ะ พับครึ่ง นะคะ ช่วงนี้เราจะแปะกาวนะคะ เราก็วางทาบไว้ก่อน อันนี้เราให้ดูอีกรอบหนึ่งนะคะ ปฏิบัติเหมือนกันเลยค่ะ เมื่อสักครู่นี้ ถ้านักเรียนอยากจะได้ถุงใหญ่ นักเรียนก็หากระดาษที่มีขนาดใหญ่ กระดาษหนังสือพิมพ์ได้ไหมคะ กระดาษอะไรก็ได้ เห็นไหมคะ ได้ปุ๊บนะคะ พอได้ด้านนี้ กระดาษเขาทำไมคะลูก ไม่ค่อยเรียบร้อย เราอาจจะตัดให้เรียบร้อยก่อน นี่ค่ะ เราก็กรีดนะคะ ถ้านักเรียนไม่ตัด นักเรียนอาจจะพับด้านนี้เป็นก้น แล้วแต่เลยค่ะ ว่าอย่างไรนะคะ อ๋อ อยากให้ครูพับเลยค่ะ ได้เลยค่ะ เพราะมันอยู่ที่ก้น เห็นไหมคะ ทำได้หลายอย่างค่ะ เราสามารถที่จะแก้ปัญหาได้นะคะเด็ก ๆ ห้ามเลยนะคะ ห้ามเลยนะคะ ใครนะ ใครที่จะฉีกหนังสือเรียนไม่ได้เด็ดขาดเลยนะคะ ต้องเป็นกระดาษที่ไม่ใช้แล้วนะคะ คุณครูเชื่อว่ากระดาษนี่หาง่ายมากเลยนะคะ เป็นวัสดุที่หาง่าย เด็ก ๆ สามารถที่จะหาได้นะคะ เรียบร้อยค่ะ ถ้าเราจะทำด้านข้างให้ขยายนะคะ นักเรียนบอกถ้าไม่ทำด้านข้างให้ขยาย มันก็จะเป็นถุงธรรมดาแบบนี้เลยเห็นไหมคะ เขาก็จะตั้งแบบนี้ ถ้าไม่ทำด้านตั้งให้ขยายเห็นไหมคะ ชอบแบบไหนก็ได้นะคะ ลูก เห็นไหมคะ ด้านนี้ไม่ขยาย ก็คือจะเป็นแบบทรงนี้เลย เห็นไหมคะ อยากลองแบบนี้ใช่ไหมคะ ได้ค่ะ ได้ทุกแบบเลยค่ะ เสร็จแล้วก็จะพับทบ เราก็ตกแต่งให้เรียบร้อยด้วยนะคะ ก็จะสวยขึ้น ยังไม่ได้ใส่ขนม ยังไม่ได้ใส่ขนม ได้ค่ะ คุณครูจะใส่ขนมให้นะคะ เราก็พับทบเหมือนเดิมค่ะ เพราะเรามีลอยแล้ว อันนี้จะติด เปลี่ยนบ้างค่ะ เอาเป็นสติกเกอร์สีเขียว เพื่อให้นักเรียนเห็นได้ชัดว่าครูติดสติกเกอร์หรือเทป อันนี้ขอมอบให้กับคุณครูที่อยู่ปลายทางค่ะ ตอนนี้นะคะ เด็ก ๆ ก็คงจะรู้วิธีแล้วนะคะ อย่างนั้นไปดูที่สไดล์กันเลยค่ะ เมื่อสักครู่นี้นะคะ นักเรียนก็ได้ชมการสาธิตไปเรียบร้อยแล้วนะคะ ตอนนี้ค่ะ นักเรียนจะได้ฝึกปฏิบัติแล้วนะคะ บทบาทของปลายทางค่ะ</w:t>
      </w:r>
    </w:p>
    <w:p>
      <w:pPr>
        <w:pStyle w:val="BodyText"/>
      </w:pPr>
      <w:r>
        <w:t xml:space="preserve">(คุณครูณัฐทิยา) ค่ะ สำหรับบทบาทของคุณครูปลายทางค่ะ ก็ขอความอนุเคราะห์คุณครูปลายทางด้วยนะคะ กำกับดูแลให้คำปรึกษานักเรียนในการประดิษฐ์ถุงกระดาษนะคะ 2 แจกใบงานที่ 18 ใบงานประดิษฐ์ถุงกระดาษให้กับนักเรียนด้วยเช่นกันค่ะ สำหรับบทบาทของนักเรียนนั้น ประดิษฐ์ถุงกระดาษและทำใบงานที่ 18 เรื่อง งานประดิษฐ์ถุงกระดาษด้วยเช่นกันค่ะ</w:t>
      </w:r>
    </w:p>
    <w:p>
      <w:pPr>
        <w:pStyle w:val="BodyText"/>
      </w:pPr>
      <w:r>
        <w:t xml:space="preserve">(คุณครูสุนทรี) ตอนนี้นะคะ ใบงานของเรามีรูปร่างหน้าตาแบบนี้นะคะ มีรูปร่างหน้าตาแบบนี้นะคะ ในส่วนด้าน สี่เหลี่ยมตรงนี้ให้นักเรียนเขียนวัสดุอุปกรณ์ที่ใช้นะคะ หลังจากนั้นค่ะ ก็บอกวิธีทำ สามารถนำไปใช้ประโยชน์อะไรได้บ้าง นักเรียรสามารถทำงานประดิษฐ์ในภาพด้วยตนเองหรือไม่นะคะ ทำได้หรือทำไม่ได้นะคะ ตอนนี้ค่ะ ลงมือปฏิบัติได้เลยค่ะ ขั้นแรกนะคะ คุณครูขอเลือกเป็นกระดาษก่อนนะคะ เมื่อได้กระดาษมาแล้ว นักเรียนก็เลือกดูค่ะ ว่านักเรียนนั้นชอบลายด้านไหนนะคะ คุณครูชอบลายด้านนอกนี้นะคะ คุณครูก็จะพับด้านใน พับครึ่งหนึ่งจำได้ใช่ไหมคะ พับกึ่งกลางค่ะ เพื่อให้เกิดรอย โดยเราใช้นิ้วของเรานั้นกรีดค่ะ เพื่อให้กระดาษนั้นเกิดรอย เพื่อให้กระดาษนั้นเกิดรอย หลังจากนั้นค่ะ ก็พับด้านข้างนะคะ เข้าที่กึ่งกลางอีกด้านหนึ่งค่ะ เราจะติดกาว ฉะนั้น เราก็ต้องทำไมคะ พับให้เกยขึ้นมาเล็กน้อย ช่วงนี้ค่ะ เราก็จะติดกาวนะคะ เวลาใช้กาวพอเราป้ายขึ้นมาแล้วแบบนี้ทาลงไปได้เลยไหมคะ แบบนี้ทาลงไปได้เลยไหมคะ กาวเยอะมากไม่ได้นะคะ ถ้าเรายิ่งมีไม้ยิ่งดีเลยค่ะ ลูบไปนะคะ แล้วก็นำกาวค่ะ มาทานะคะ เกี่ยให้ให้ทั่ว ๆ เห็นไหมคะ ครูจะใช้กาวเพียงเล็กน้อยเท่านั้นนะคะ แล้วก็เก็บกาวค่ะ ป้องกันกาวแห้งค่ะ หลังจากนั้นค่ะ นำอีกด้านหนึ่งนะคะ มาพับทบ ถ้านักเรียนอยากที่จัไกระดาษที่ใหญ่นะคะ นักเรียนก็สามารถที่จะหากระดาษที่มีขนาดใหญ่นะคะ เสร็จแล้วนะคะ เสร็จแล้วนะคะ อันนี้อย่าลืมนะคะ เกี่ยวกาวเล็กน้อยนะคะ เพราะถ้านักเรียนใช้กาวเยอะก็จะเปียกนะคะ เราจะพับก้นถุงกันแล้วค่ะ นักเรียนอาจจะวัดที่ 2 นิ้วก็ได้ หรือนักเรียนอาจจะกะประมาณก็ได้นะคะ เห็นไหมคะ อยู่ประมาณนี้คุณครูก็จะทำย้ำไว้นะคะ หรือถ้าใครอยากจะได้ก้นถุงที่มีขนาดใหญ่ เยอะ ๆ ตรงนี้นะคะ คุณครูไม่จำกัด แล้วดูว่าสิ่งของที่เราจะทำนั้นมีลักษณะแบบไหนนะคะ หลังจากนั้นค่ะ พอพับได้แล้ว เราจะเริ่มทำก้นถุง ค่อย ๆ นะคะ ค่อย ๆ นะคะ เราก็ทากาวค่ะ เหมือนเดิมค่ะ ใช้กาวเพียงเล็กน้อยนะคะ เพราะอันนี้เราเป็นกระดาษนะคะ เกลี่ยกาวให้ทั่ว เสร็จแล้ว เราจะทำให้ถุงกระดาษเรานั้นมีการขยายข้างนะคะ หลักนะคะ นักเรียนก็สามารถที่จะพับตรงมุม เห็นไหมคะ มันจะมีมุมอยู่ตรงนี้ เห็นไหมคะ ตรงนี้ เอาไม้บรรทัดนะคะ เอามาไว้ที่มุม แล้วก็พับขึ้นมาค่ะ เพื่อให้เกิดรอย การทำแบบนี้นะคะ จะทำให้เราช่วยในเรื่องของการขยายถุงด้านข้างได้นะคะ เสร็จเรียบร้อยแล้วค่ะ หลังจากนั้น เราจะเริ่มจัดทรงนะคะ นะคะ เมื่อพอมีรอย เราก็พับตามรอย เราก็หาขนมใส่ค่ะ คุณครูก็จะหยิบขนมใส่ให้นะคะ เอ๊ะ สัก 3 ชิ้น เพิ่มให้อีก 1 ชิ้นค่ะ เมื่อเสร็จแล้ว เราก็จะทำไมคะ จับให้เป็นทรงนะคะ เพื่อที่จะปิดถุงนั่นเองนะคะ ไม่ให้เพื่อนรู้ค่ะ ว่าเราใส่อะไรลงไป บางคนอาจจะพบทบเดียวก็ได้นะคะ ไม่ว่ากันค่ะ แต่คุณครูจะขอพับทบแบบจีบค่ะ ก็คือพับทบไปที่ 1 พับเหมือนพัดนะคะ เด็ก ๆ เมื่อพับเสร็จแล้วค่ะ จับให้เขาออกมา เห็นไหมคะ คุณครูขอติดด้วยสติ๊กเกอร์เลยนะคะ ถ้าเราไม่มีสติกเกอร์ที่เป็นลวดลาย ก็ใช้เป็นสก็อตเทปก็ได้นะคะ หรืออาจจะใช้กาวทาเลยก็ได้ค่ะ แล้วแต่เลยค่ะ สามารถที่จะประยุกต์ได้ คุณครูขอมอบให้ให้เด็ก ๆ ที่ตั้งใจเรียนค่ะ เดี๋ยวคุณครูจะไปห่อที่แบบเป็นกล่องกระดาษ… โทษนะคะ เป็นกระดาษห่อของขวัญบ้างนะคะ เราก็สามารถที่จะนำมาประยุกต์ใช้ได้เลยนะคะ สก็อตเทปที่มันติดอยู่นะคะ เห็นไหมคะ กระดาษถ้าเกิดเราแกะดี ๆ ก็สามารถพับครึ่ง เราก็วางทาบไวช่วงนี้เรจะแปะกาวนะคะ เราก็วางทาบไว้ก่อน ทีนี้เราให้ดูอีกรอบหนึ่งนะคะ ปฏิบัติเหมือนกันเลยค่ะ เมื่อสักครู่นี้ลองหากระดาษที่มีขนาดใหญ่ กระดาษหนังสือพิมพ์ได้ไหมคะ ได้ค่ะ กระดาษอะไรก็ได้ พอเราได้นะคะ เห็นไหมคะ ด้านนี้กระดาษเขาทำไมคะ ลูก ไม่ค่อยเรียบร้อย เราอาจจะตัดให้เรียบร้อยก่อนก็ได้เห็นไหมคะ แบบนี้ค่ะ นี่ค่ะ เราก็กรีด หรือถ้านักเรียนไม่ตัดก็พับเป็นก้นก็ได้เช่นกันนะคะ แล้วแต่เลยค่ะ ว่าอย่างไรนะคะ อยากให้คุณครูพับเลย ได้ค่ะ ไม่ตัดเราก็พับไปเลยค่ะ เพราะมันอยู่ที่ก้น ทำได้หลายอย่างค่ะ เราสามารถที่จะแก้ปัญหาได้นะคะเด็ก ๆ ห้ามเลยนะคะ ใครนะ ใครจะฉีกหนังสือเรียนไม่ได้เด็ดขาดเลย ต้องเป็นกระดาษที่ไม่ใช้แล้วนะคะ ไม่ใช้แล้วนะคะ ครูเชื่อว่ากระดาษเป็นวัสดุที่หาง่าย เด็ก ๆ ก็สมารถที่จะหาได้นะคะ เรียบร้อยค่ะ เราจะทำด้านข้างให้ขยายนะคะ ถ้านักเรียนบอกว่า ถ้าไม่ทำด้านข้างให้ขยาย มันก็จะเป็นถุงธรรมดาแบบนี้เลยน่ะค่ะ ตั้งแบบนี้ถ้าไม่ทำด้านข้างให้ขยาย เห็นไหมคะ ชอบแบบไหนก็ได้นะคะลูก เห็นไหมคะแบบด้านข้างไม่ขยาย แบบทรงนี้เลยเห็นไหมคะ อยากลองแบบนี้ใช่ไหมคะ ได้ค่ะ ได้ทุกแบบเลยค่ะ เสร็จแล้วก็จะพับทบ เราก็ตกแต่งให้เรียบร้อยด้วยนะคะ ถ้ายิ่งถุงใหญ่นะคะ ก็จะสวยขึ้น เอ๊ะ ยังไม่ได้ใส่ขนม เด็ก ๆ บอกยังไม่ได้ใส่ขนม ได้ค่ะ คุณครูจะใส่ขนมให้นะคะ เราก็พับทบเหมือนเดิมค่ะ เพราะเรามีรอยแล้ว นี่ค่ะ เป็นสติ๊กเกอร์สีเขียว นักเรียนเห็นได้ชัดนะคะ เพื่อให้นักเรียนเห็นได้ชัดนะคะ ว่านักเรียนติดสติกเกอร์หรือเทป อันนี้ขอมอบให้กับคุณครูที่อยู่ปลายทางค่ะ</w:t>
      </w:r>
    </w:p>
    <w:p>
      <w:pPr>
        <w:pStyle w:val="BodyText"/>
      </w:pPr>
      <w:r>
        <w:t xml:space="preserve">[เสียงดนตรี]</w:t>
      </w:r>
    </w:p>
    <w:p>
      <w:pPr>
        <w:pStyle w:val="BodyText"/>
      </w:pPr>
      <w:r>
        <w:t xml:space="preserve">(คุณครูสุนทรี) ขั้นแรกนะคะ คุณครูขอเป็นกระดาษนิตยสารก่อนค่ะ เมื่อได้กระดาษมาแล้วนะคะ ก็จะทำลายด้านไหนนะคะ คุณครูชอบลายด้านนอก คุณครูก็จะพับด้านในค่ะ พับครึ่งหนึ่งจำได้ใช่ไหมคะ พับกึ่งกลางค่ะ เพื่อให้เกิดรอย ใช้นิ้วเรากรีดค่ะ เพื่อให้กระดาษนั้นเกิดรอย หลังจากนั้นค่ะ พับด้านข้างนะคะ เข้าที่กึ่งกลางอีกด้านหนึ่งค่ะ เราจะติดกาว ฉะนั้น เราก็ต้องทำไมคะ พับให้เกยขึ้นมาเล็กน้อยนะคะ ช่วงนี้ค่ะ เราก็จะติดกาวนะคะ เวลาใช้กาว พอเราป้ายขึ้นมาแบบนี้ ทาลงไปได้เลยไหมคะ เห็นไหมคะ กาวเยอะมาก ยิ่งมีไม้ยิ่งดีใหญ่เลย เห็นไหมคะ รูดไปนะคะ เราก็นำมาเพียงเล็กน้อยนะคะ แล้วก็นำกาวค่ะ มาทาค่ะ เกลี่ยให้ทั่ว ๆ เห็นไหมคะ ครูจะใช้กาวเพียงเล็กน้อยนะคะ แล้วก็เก็บกาวให้เรียบร้อยค่ะ ป้องกันกาวแห้งค่ะ หลังจากนั้นค่ะ นำอีกด้านหนึ่งนะคะ มาพับทบ ถ้านักเรียนอยากได้ถุงกระดาษที่ใหญ่ นักเรียนก็สามารถหากระดาษที่ใหญ่นั้น เสร็จแล้วนะคะ ตรงนี้อาจจะยังไม่ติดนะคะ นักเรียนอาจจะเพิ่มกาวได้นะคะ อย่าลืมนะคะ เกลี่ยกาวเพียงเล็กน้อยนะคะ เพราะถ้าเกิดนักเรียนใช้กาวเยอะ กระดาษก็จะเปียก จะพับก้นถุงกันแล้วค่ะ นักเรียนอาจจะวัดที่ 2 นิ้วนะคะ ก็ได้ หรือนักเรียนอาจจะกะประมาณก็ได้ 2 นิ้ว อยู่ตรงนี้นะคะ เห็นไหมคะ ก็ประมาณนี้นะคะ คุณครูก็จะทำย้ำไว้นะคะ หรือถ้าใครอยากจะได้ ก้นถุงที่มีขนาดใหญ่ นักเรียนก็พับขึ้นมาเยอะ ๆ นะคะ แล้วแต่เลยค่ะ ตรงนี้นะคะ คุณครูไม่จำกัด แต่เราต้องดูด้วยนะคะ ว่าสิ่งของที่เราจะใส่ในถุงกระดาษนั้นเป็นแบบไหน หลังจากนั้นค่ะ พอพับได้แล้ว เราจะเริ่มทำก้นถุงนะคะ นะคะ แล้วเราก็ทากาวค่ะ เหมือนเดิมค่ะ ใช้กาวเพียงเล็กน้อยนะคะ เพราะเราใช้กระดาษนะคะ เกลี่ยกาวให้ทั่ว เสร็จแล้วเราจะทำให้ถุงกระดาษของเรามีการขยายข้างค่ะ หลักนะคะ ที่จะพับตรงมุม เห็นไหมคะ เอาไม้บรรทัดนะคะ วางไว้ที่มุม แล้วก็พับขึ้นมาค่ะ เพื่อให้เกิดรอย การทำแบบนี้นะคะ จะทำให้เราช่วยในเรื่องของการขยายถุงด้านข้างได้นะคะ เสร็จเรียบร้อยแล้วค่ะ หลังจากนั้นเราจะเริ่มจัดทรงนะคะ เห็นไหมคะ เมื่อเรามีรอยเราก็พับตามรอย เสร็จเรียบร้อยแล้ว เราก็หาขนมใส่ค่ะ ครูก็จะหยิบขนมใส่ให้นะคะ สัก 3 ชิ้น เพิ่มให้อีก 1 ชิ้นค่ะ เมื่อเสร็จแล้ว เราก็ทำไมคะ จับให้เป็นทรงนะคะ เพื่อที่จะปิดถุงนะคะ ไม่ให้เพื่อน ๆ รู้ค่ะ ว่าเราใส่อะไรลงไป บางคนอาจจะพับทบเดียวแบบนี้ก็ได้นะคะ แต่คุณครูจะขอพับทบแบบจีบค่ะ พับไปที่หนึ่ง พับเหมือนพัดนะคะ เด็ก ๆ เมื่อพับเสร็จแล้วค่ะ จับให้เขาออกมาเห็นไหมคะ ขอติดด้วยสติกเกอร์เลยนะคะ ถ้าเราไม่มีสติกเตอร์ที่เป็นลวดลาย เราก็ใช้สก็อตเทปก็ได้ หรืออาจจะใช้กาวทาได้เลยก็ได้ค่ะ แล้วแต่นะคะ สามารถที่จะประยุกต์ได้ คุณครูขอมอบให้เด็ก ๆ ที่ตั้งใจเรียนค่ะ เดี๋ยวคุณครูจะไปห่อที่แบบเป็นกระดาษของขวัญบ้างนะคะ ถ้าได้กระดาษห่อของขวัญมา เราก็สามารถที่จะมาประยุกต์ใช้ได้เลยนะคะ อาจจะตัดสก็อตเทปที่มันติดอยู่นะคะ เห็นไหมคะ กระดาษ ถ้าเราแกะดี ๆ นี่ เรายังสามารถใช้ต่อได้เหมือนเดิมค่ะ พับครึ่ง นะคะ ช่วงนี้เราจะแปะกาวนะคะ แล้วก็วางทาบไว้ก่อน อันนี้เราให้ดูอีกรอบหนึ่งนะคะ ปฏิบัติเหมือนกันเลยค่ะ ถ้านักเรียนอยากจะได้ถุงใหญ่ นักเรียนก็หากระดาษที่มีขนาดใหญ่ กระดาษหนังสือพิมพ์ได้ไหมคะ พอเราได้นี้นะคะ เห็นไหมคะ ด้านนี้กระดาษเขาทำไมคะ เราอาจจะตัดให้เรียบร้อยก่อนก็ได้นะคะ เห็นไหมคะ อย่างนี้ค่ะ แล้วก็กรีด หรือถ้านักเรียนไม่ตัด นักเรียนก็พับด้านนี้เป็นก้นนะคะ แล้วแต่เลยค่ะ ว่าอย่างไรนะคะ อ๋อ อยากให้ครูพับเลย ได้ค่ะ ถ้านักเรียนไม่ตัดก็พับเลยค่ะ มันก็อยู่ที่ก้น เห็นไหมคะ ทำได้หลายอย่างค่ะ เราสามารถที่จะแก้ปัญหาได้นะคะ เด็ก ๆ ห้ามเลยนะคะ ใครนะ ใครจะฉีกหนังสือเรียนนะคะ ห้ามค่ะ ต้องเป็นกระดาษที่ไม่ใช้แล้วนะคะ คุณครูเชื่อว่ากระดาษหาง่ายนะคะ กระดาษนี่หาง่ายมากเลยนะคะ เป็นวัสดุที่หาง่าย เด็ก ๆ ก็สามารถที่จะหาได้นะคะ เรียบร้อยค่ะ เราจะทำด้านข้างในขยายนะคะ เกิดนักเรียนบอกว่าไม่ทำด้านข้างให้ขยาย ธรรมดาแบบนี้เลยน่ะค่ะ เห็นไหมคะ เขาก็จะตั้งแบบนี้ ถ้าไม่ทำด้านข้างให้ขยายเห็นไหมคะ ชอบแบบไหนก็ได้ใช่ไหมคะลูก ไม่ขยาย ก็คือจะเป็นแบบทรงนี้เลยเห็นไหมคะ อยากลองแบบนี้ใช่ไหมคะ ได้ทุกแบบเลยค่ะ เสร็จแล้วก็จะพับทบ เห็นไหมคะ เราก็ตกแต่งให้เรียบร้อยด้วยนะคะ ถ้ายิ่งถุงใหญ่จะยิ่งสวยขึ้น ไม่ได้ใส่ขนม เด็ก ๆ บอกยังไม่ได้ใส่ขนม ได้ค่ะ คุณครูจะใส่ขนมให้นะคะ เราก็พับทบเหมือนเดิมค่ะ เพราะเรามีรอยแล้ว อันนี้จะติด เปลี่ยนบ้างค่ะ เอาเป็นสติกเกอร์สีเขียว เพื่อให้นักเรียนเห็นได้ชัดนะคะ ว่าคุณครูติดสติกเกอร์แล้วหรือเทป อันนี้ขอมอบให้กับคุณครูที่อยู่ปลายทางค่ะ ตอนนี้นะคะ เด็ก ๆ ที่ทำผลงานเสร็จแล้วนะคะ นำมาส่งกับคุณครูปลายทางได้เลยนะคะ คุณครูปลายทางก็ให้คะแนนเด็ก ๆ ได้เลยนะคะ มาถึงช่วงสุดท้ายของเราแล้วค่ะ สรุปบทเรียนในวันนี้ค่ะ งานประดิษฐ์ถุงกระดาษนะคะ เป็นการดัดแปลงวัสดุที่เหลือใช้ให้เกิดประโยชน์ และยังช่วยพัฒนาความคิดสร้างสรรค์ด้วยนะคะ สำหรับบทเรียนครั้งต่อไปค่ะ</w:t>
      </w:r>
    </w:p>
    <w:p>
      <w:pPr>
        <w:pStyle w:val="BodyText"/>
      </w:pPr>
      <w:r>
        <w:t xml:space="preserve">(คุณครูณัฐทิยา) ค่ะ ก็จะเป็นเรื่องประดิษฐ์สิ่งของจากวัสดุเหลือใช้ค่ะ สิ่งที่ต้องเตรียม 1. วัสดุอุปกรณ์ที่นักเรียนจะประดิษฐ์นะคะ 2. เรื่องประดิษฐ์สิ่งของจากวัสดุเหลือใช้ค่ะ</w:t>
      </w:r>
    </w:p>
    <w:p>
      <w:pPr>
        <w:pStyle w:val="BodyText"/>
      </w:pPr>
      <w:r>
        <w:t xml:space="preserve">(คุณครูสุนทรี) ใช่ค่ะ ตรงนี้นะคะ ให้นักเรียนออกแบบมาก่อนค่ะ ว่าตนเองนั้นอยากจะประดิษฐ์อะไร แต่อย่าลืมนะคะ จะต้องเป็นวัสดุเหลือใช้ ตรงนี้นะคะ สามารถที่จะถ้าเป็นขวดพลาสติก นักเรียนอาจจะตัดมาก่อนนะคะ คือ สามารถทำมาได้ก่อน ถ้าเกิดเป็นกระดาษแข็งจะทำเป็นรูปวงกลม นักเรียนก็สามารถตัดมาก่อนได้ค่ะ อย่าลืมนะคะ สัปดาห์หน้าค่ะ เราจะมาประดิษฐ์นะคะ ของเหลือใช้กันค่ะ วันนี้นะคะ ครูนกและครูฝ้ายต้องขอตัวลาไปก่อนค่ะ สวัสดี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การงานอาชีพ ป. 4 หน่วยที่ 4) 3. งานประดิษฐ์ถุงกระดาษ</dc:title>
  <dc:creator/>
  <cp:keywords/>
  <dcterms:created xsi:type="dcterms:W3CDTF">2021-10-27T05:17:32Z</dcterms:created>
  <dcterms:modified xsi:type="dcterms:W3CDTF">2021-10-27T05: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ตุลาคม 2564 เวลา 09.00 น.</vt:lpwstr>
  </property>
  <property fmtid="{D5CDD505-2E9C-101B-9397-08002B2CF9AE}" pid="3" name="subtitle">
    <vt:lpwstr/>
  </property>
</Properties>
</file>